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EMO</w:t>
      </w:r>
      <w:r>
        <w:t xml:space="preserve"> </w:t>
      </w:r>
      <w:r>
        <w:t xml:space="preserve">English</w:t>
      </w:r>
      <w:r>
        <w:t xml:space="preserve"> </w:t>
      </w:r>
      <w:r>
        <w:t xml:space="preserve">i-CREATe</w:t>
      </w:r>
      <w:r>
        <w:t xml:space="preserve"> </w:t>
      </w:r>
      <w:r>
        <w:t xml:space="preserve">2023</w:t>
      </w:r>
    </w:p>
    <w:p>
      <w:pPr>
        <w:pStyle w:val="Date"/>
      </w:pPr>
      <w:r>
        <w:t xml:space="preserve">วันจันทร์ที่</w:t>
      </w:r>
      <w:r>
        <w:t xml:space="preserve"> </w:t>
      </w:r>
      <w:r>
        <w:t xml:space="preserve">7</w:t>
      </w:r>
      <w:r>
        <w:t xml:space="preserve"> </w:t>
      </w:r>
      <w:r>
        <w:t xml:space="preserve">สิงหาคม</w:t>
      </w:r>
      <w:r>
        <w:t xml:space="preserve"> </w:t>
      </w:r>
      <w:r>
        <w:t xml:space="preserve">2566</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Fatiha   hello         I thought   medieval Jaime  and we will make sure I'll have Matt Moore                   I need   what did name                            hello my name is      hello hello             hello hello hello             we are pleased to invite you to the 60s International Convention Happiny patient engineering an essay Steve technology which will be held during It 2 open podcast 2000 and 23 at 10 and Science Park Convention Center  in Patong Thani Province Thailand    2 + 60 16 lire I create continues to provide and International text form of conference Global student Innovation Challenge  and exhibition featuring Innovative technology  equipment applications techniques materials height in the field of assistive and rehabilitative technology I was so ecstatic for take me home make changes to share ideas and best practices  in the disabilities field from a cross countries  this conference will include a range of a shops on the types of assistive technology is available for you  meditation unemployment also be presentations by persons with disabilities using Technologies dad daily life including education training and employment                                                                                                                                                                                                                                                                                                       let me know                                                                                                                                                                                                                                                                                                                                                                                                                                                                                                                            la la la if you tell me why               Illinois I-PASS hello test test temp test  test test test test test    test test        one two           Seth 10th 10th                                                               my name is                                                                                                                                                                                                                                                                                       Eros.   no no no no no no no no no no no no test test test hello hello    Lolo Lolo  hello test hello hello hello hello       alarm and one ambulance test test test       tall long long long long long Elena              hello test         chlortabs hello hello       test test test test    Donkey Kong 64   hello.          are you         International                                                        Benihana's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EMO English i-CREATe 2023</dc:title>
  <dc:creator/>
  <cp:keywords/>
  <dcterms:created xsi:type="dcterms:W3CDTF">2023-08-07T12:11:01Z</dcterms:created>
  <dcterms:modified xsi:type="dcterms:W3CDTF">2023-08-07T1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สิงหาคม 2566 เวลา 15.50 น.</vt:lpwstr>
  </property>
  <property fmtid="{D5CDD505-2E9C-101B-9397-08002B2CF9AE}" pid="3" name="subtitle">
    <vt:lpwstr/>
  </property>
</Properties>
</file>